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1702BE1E" w:rsidR="005B2286" w:rsidRPr="00402492" w:rsidRDefault="005B228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</w:rPr>
      </w:pPr>
      <w:bookmarkStart w:id="0" w:name="_Hlk58339967"/>
      <w:bookmarkEnd w:id="0"/>
    </w:p>
    <w:tbl>
      <w:tblPr>
        <w:tblStyle w:val="TableGrid"/>
        <w:tblW w:w="1071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624"/>
        <w:gridCol w:w="1070"/>
        <w:gridCol w:w="99"/>
        <w:gridCol w:w="1074"/>
        <w:gridCol w:w="108"/>
        <w:gridCol w:w="1061"/>
        <w:gridCol w:w="901"/>
        <w:gridCol w:w="418"/>
        <w:gridCol w:w="752"/>
        <w:gridCol w:w="119"/>
        <w:gridCol w:w="160"/>
        <w:gridCol w:w="1359"/>
        <w:gridCol w:w="389"/>
        <w:gridCol w:w="142"/>
        <w:gridCol w:w="621"/>
        <w:gridCol w:w="1174"/>
        <w:gridCol w:w="639"/>
      </w:tblGrid>
      <w:tr w:rsidR="002D76ED" w:rsidRPr="006C36E4" w14:paraId="0E882AF5" w14:textId="77777777" w:rsidTr="003D4C11">
        <w:tc>
          <w:tcPr>
            <w:tcW w:w="179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87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53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6CF4E654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tax</w:t>
            </w:r>
            <w:proofErr w:type="gramEnd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_invoic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2D76ED" w:rsidRPr="006C36E4" w14:paraId="08BC9AB0" w14:textId="77777777" w:rsidTr="003D4C11">
        <w:tc>
          <w:tcPr>
            <w:tcW w:w="179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18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770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78765721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53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6BAC4554" w:rsidR="00066244" w:rsidRPr="007E6108" w:rsidRDefault="00272471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272471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884948" w:rsidRPr="00884948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884948" w:rsidRPr="00884948">
              <w:rPr>
                <w:rFonts w:ascii="Angsana New" w:hAnsi="Angsana New" w:cs="Angsana New"/>
                <w:sz w:val="20"/>
                <w:szCs w:val="20"/>
              </w:rPr>
              <w:t>_agreement_date</w:t>
            </w:r>
            <w:r w:rsidR="0088494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066244" w:rsidRPr="006C36E4" w14:paraId="072096D5" w14:textId="77777777" w:rsidTr="003D4C11">
        <w:trPr>
          <w:trHeight w:val="521"/>
        </w:trPr>
        <w:tc>
          <w:tcPr>
            <w:tcW w:w="6386" w:type="dxa"/>
            <w:gridSpan w:val="11"/>
            <w:tcBorders>
              <w:top w:val="single" w:sz="4" w:space="0" w:color="auto"/>
              <w:right w:val="nil"/>
            </w:tcBorders>
          </w:tcPr>
          <w:p w14:paraId="284C6C1B" w14:textId="2DA04705" w:rsidR="00066244" w:rsidRPr="00880E2C" w:rsidRDefault="00066244" w:rsidP="00880E2C">
            <w:pPr>
              <w:jc w:val="center"/>
              <w:rPr>
                <w:rFonts w:ascii="Angsana New" w:hAnsi="Angsana New" w:cs="Angsana New"/>
              </w:rPr>
            </w:pPr>
            <w:r w:rsidRPr="00880E2C">
              <w:rPr>
                <w:rFonts w:ascii="Angsana New" w:hAnsi="Angsana New" w:cs="Angsana New" w:hint="cs"/>
                <w:cs/>
              </w:rPr>
              <w:t>ชื่อ</w:t>
            </w:r>
            <w:r w:rsidR="00713C4E">
              <w:rPr>
                <w:rFonts w:ascii="Angsana New" w:hAnsi="Angsana New" w:cs="Angsana New" w:hint="cs"/>
                <w:cs/>
              </w:rPr>
              <w:t>และ</w:t>
            </w:r>
            <w:r w:rsidRPr="00880E2C">
              <w:rPr>
                <w:rFonts w:ascii="Angsana New" w:hAnsi="Angsana New" w:cs="Angsana New" w:hint="cs"/>
                <w:cs/>
              </w:rPr>
              <w:t>ที่อยู่ผู้เอาประกัน</w:t>
            </w:r>
          </w:p>
          <w:p w14:paraId="4432CB34" w14:textId="00F707B5" w:rsidR="00066244" w:rsidRDefault="00066244" w:rsidP="00880E2C">
            <w:pPr>
              <w:spacing w:line="120" w:lineRule="auto"/>
              <w:jc w:val="center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</w:rPr>
              <w:t>INSURED NAME &amp; ADDRESS</w:t>
            </w:r>
          </w:p>
        </w:tc>
        <w:tc>
          <w:tcPr>
            <w:tcW w:w="1359" w:type="dxa"/>
            <w:tcBorders>
              <w:top w:val="single" w:sz="4" w:space="0" w:color="auto"/>
              <w:right w:val="nil"/>
            </w:tcBorders>
          </w:tcPr>
          <w:p w14:paraId="65F73CF4" w14:textId="77777777" w:rsidR="00066244" w:rsidRPr="00880E2C" w:rsidRDefault="00066244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1CB93BF1" w14:textId="43F03822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326" w:type="dxa"/>
            <w:gridSpan w:val="4"/>
            <w:tcBorders>
              <w:top w:val="single" w:sz="4" w:space="0" w:color="auto"/>
            </w:tcBorders>
          </w:tcPr>
          <w:p w14:paraId="7B049E8D" w14:textId="16C67F99" w:rsidR="00066244" w:rsidRPr="00880E2C" w:rsidRDefault="00880E2C" w:rsidP="00E32484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961F71" w:rsidRPr="00961F71">
              <w:rPr>
                <w:rFonts w:ascii="Angsana New" w:hAnsi="Angsana New" w:cs="Angsana New"/>
                <w:b/>
                <w:bCs/>
                <w:sz w:val="24"/>
                <w:szCs w:val="32"/>
              </w:rPr>
              <w:t>net_premium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A37353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9" w:type="dxa"/>
            <w:tcBorders>
              <w:top w:val="single" w:sz="4" w:space="0" w:color="auto"/>
            </w:tcBorders>
          </w:tcPr>
          <w:p w14:paraId="057BBEBB" w14:textId="77777777" w:rsidR="00066244" w:rsidRPr="00880E2C" w:rsidRDefault="00066244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0BABE3A" w14:textId="21C972C1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50A51106" w14:textId="77777777" w:rsidTr="003D4C11">
        <w:trPr>
          <w:trHeight w:val="557"/>
        </w:trPr>
        <w:tc>
          <w:tcPr>
            <w:tcW w:w="6386" w:type="dxa"/>
            <w:gridSpan w:val="11"/>
            <w:vMerge w:val="restart"/>
            <w:tcBorders>
              <w:right w:val="nil"/>
            </w:tcBorders>
          </w:tcPr>
          <w:p w14:paraId="0E48AA0E" w14:textId="6CE513D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ph</w:t>
            </w:r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_fullname}</w:t>
            </w:r>
          </w:p>
          <w:p w14:paraId="2B370875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1E4A8F2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house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number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village_building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} </w:t>
            </w:r>
          </w:p>
          <w:p w14:paraId="0A1D80F4" w14:textId="4CE2914A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oi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road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ub_district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72843C2D" w14:textId="09E0F60D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district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 {</w:t>
            </w:r>
            <w:r w:rsidR="00FA5DF9"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rovinc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29B3023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ostal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cod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12AEDB48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79A44E59" w14:textId="7B203A57" w:rsidR="00880E2C" w:rsidRPr="000E52E9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เลขประจำตัวผู้เสียภาษีอากร </w:t>
            </w:r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BF315B" w:rsidRPr="00BF315B">
              <w:rPr>
                <w:rFonts w:ascii="Angsana New" w:hAnsi="Angsana New" w:cs="Angsana New"/>
                <w:sz w:val="20"/>
                <w:szCs w:val="20"/>
              </w:rPr>
              <w:t>ph_idcard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21C1355A" w14:textId="77777777" w:rsidR="00CA2973" w:rsidRDefault="00CA2973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08A8C0E5" w14:textId="5631B30B" w:rsidR="00880E2C" w:rsidRPr="00066244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1001A9">
              <w:rPr>
                <w:rFonts w:ascii="Angsana New" w:hAnsi="Angsana New" w:cs="Angsana New"/>
                <w:sz w:val="20"/>
                <w:szCs w:val="20"/>
              </w:rPr>
              <w:t>branch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359" w:type="dxa"/>
            <w:tcBorders>
              <w:right w:val="nil"/>
            </w:tcBorders>
          </w:tcPr>
          <w:p w14:paraId="15BAA098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4CFCC6EA" w14:textId="120821D5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326" w:type="dxa"/>
            <w:gridSpan w:val="4"/>
          </w:tcPr>
          <w:p w14:paraId="1867E1EA" w14:textId="19857798" w:rsidR="00880E2C" w:rsidRPr="00880E2C" w:rsidRDefault="00880E2C" w:rsidP="00E32484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F85BAF"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stamp_duty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A37353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9" w:type="dxa"/>
          </w:tcPr>
          <w:p w14:paraId="0E3272CF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64529EDB" w14:textId="406B173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22EA3650" w14:textId="77777777" w:rsidTr="003D4C11">
        <w:trPr>
          <w:trHeight w:val="539"/>
        </w:trPr>
        <w:tc>
          <w:tcPr>
            <w:tcW w:w="6386" w:type="dxa"/>
            <w:gridSpan w:val="11"/>
            <w:vMerge/>
            <w:tcBorders>
              <w:right w:val="nil"/>
            </w:tcBorders>
          </w:tcPr>
          <w:p w14:paraId="4BA08672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359" w:type="dxa"/>
            <w:tcBorders>
              <w:right w:val="nil"/>
            </w:tcBorders>
          </w:tcPr>
          <w:p w14:paraId="5CC77EDA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เงิน</w:t>
            </w:r>
          </w:p>
          <w:p w14:paraId="6852A93D" w14:textId="7813F50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326" w:type="dxa"/>
            <w:gridSpan w:val="4"/>
          </w:tcPr>
          <w:p w14:paraId="46338398" w14:textId="42153029" w:rsidR="00880E2C" w:rsidRPr="00880E2C" w:rsidRDefault="00880E2C" w:rsidP="00E32484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F85BAF"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net_plus_stamp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A37353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9" w:type="dxa"/>
          </w:tcPr>
          <w:p w14:paraId="67664C4E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14C306A" w14:textId="5A8A366F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A3D03D1" w14:textId="77777777" w:rsidTr="003D4C11">
        <w:trPr>
          <w:trHeight w:val="575"/>
        </w:trPr>
        <w:tc>
          <w:tcPr>
            <w:tcW w:w="6386" w:type="dxa"/>
            <w:gridSpan w:val="11"/>
            <w:vMerge/>
            <w:tcBorders>
              <w:right w:val="nil"/>
            </w:tcBorders>
          </w:tcPr>
          <w:p w14:paraId="618F0F5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359" w:type="dxa"/>
            <w:tcBorders>
              <w:right w:val="nil"/>
            </w:tcBorders>
          </w:tcPr>
          <w:p w14:paraId="7E13F5C5" w14:textId="073FC223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484D3428" w14:textId="1B78C8E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Value Added Tax</w:t>
            </w:r>
          </w:p>
        </w:tc>
        <w:tc>
          <w:tcPr>
            <w:tcW w:w="2326" w:type="dxa"/>
            <w:gridSpan w:val="4"/>
          </w:tcPr>
          <w:p w14:paraId="54D6C669" w14:textId="70AE37AB" w:rsidR="00880E2C" w:rsidRPr="00880E2C" w:rsidRDefault="00880E2C" w:rsidP="00E32484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vat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A37353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9" w:type="dxa"/>
          </w:tcPr>
          <w:p w14:paraId="31C81CA1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E8688DA" w14:textId="64FF0CB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36090DF" w14:textId="77777777" w:rsidTr="003D4C11">
        <w:trPr>
          <w:trHeight w:val="530"/>
        </w:trPr>
        <w:tc>
          <w:tcPr>
            <w:tcW w:w="6386" w:type="dxa"/>
            <w:gridSpan w:val="11"/>
            <w:vMerge/>
            <w:tcBorders>
              <w:right w:val="nil"/>
            </w:tcBorders>
          </w:tcPr>
          <w:p w14:paraId="44FEF50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359" w:type="dxa"/>
            <w:tcBorders>
              <w:right w:val="nil"/>
            </w:tcBorders>
          </w:tcPr>
          <w:p w14:paraId="39D30483" w14:textId="2E7FD086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เป็น</w:t>
            </w:r>
            <w:r w:rsidR="001A0076">
              <w:rPr>
                <w:rFonts w:ascii="Angsana New" w:hAnsi="Angsana New" w:cs="Angsana New" w:hint="cs"/>
                <w:sz w:val="20"/>
                <w:szCs w:val="20"/>
                <w:cs/>
              </w:rPr>
              <w:t>เงิน</w:t>
            </w:r>
          </w:p>
          <w:p w14:paraId="040B57DA" w14:textId="4AB49ED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Net Due</w:t>
            </w:r>
          </w:p>
        </w:tc>
        <w:tc>
          <w:tcPr>
            <w:tcW w:w="2326" w:type="dxa"/>
            <w:gridSpan w:val="4"/>
          </w:tcPr>
          <w:p w14:paraId="42360A28" w14:textId="19796182" w:rsidR="00880E2C" w:rsidRPr="00880E2C" w:rsidRDefault="00880E2C" w:rsidP="00E32484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2705BF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</w:t>
            </w:r>
            <w:r w:rsidR="00F85BAF"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gross_premium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A37353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9" w:type="dxa"/>
          </w:tcPr>
          <w:p w14:paraId="7AA26891" w14:textId="77777777" w:rsidR="00880E2C" w:rsidRPr="00880E2C" w:rsidRDefault="00880E2C" w:rsidP="00880E2C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2E3070B5" w14:textId="43926D4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52E9" w:rsidRPr="006C36E4" w14:paraId="7F07C9CE" w14:textId="77777777" w:rsidTr="00435271">
        <w:tc>
          <w:tcPr>
            <w:tcW w:w="5355" w:type="dxa"/>
            <w:gridSpan w:val="8"/>
          </w:tcPr>
          <w:p w14:paraId="3F13744A" w14:textId="77777777" w:rsidR="000E52E9" w:rsidRPr="00880E2C" w:rsidRDefault="000E52E9" w:rsidP="007E4684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  <w:cs/>
              </w:rPr>
              <w:t xml:space="preserve">กรมธรรม์ประกันภัยเลขที่ / </w:t>
            </w:r>
            <w:r w:rsidRPr="00880E2C">
              <w:rPr>
                <w:rFonts w:ascii="Angsana New" w:hAnsi="Angsana New" w:cs="Angsana New"/>
                <w:sz w:val="20"/>
                <w:szCs w:val="20"/>
              </w:rPr>
              <w:t xml:space="preserve">Policy No.  </w:t>
            </w:r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C</w:t>
            </w: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</w:t>
            </w:r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c</w:t>
            </w:r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ontract</w:t>
            </w:r>
            <w:proofErr w:type="gramEnd"/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_n</w:t>
            </w:r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ame}</w:t>
            </w:r>
          </w:p>
        </w:tc>
        <w:tc>
          <w:tcPr>
            <w:tcW w:w="5355" w:type="dxa"/>
            <w:gridSpan w:val="9"/>
          </w:tcPr>
          <w:p w14:paraId="320182E8" w14:textId="43EABB27" w:rsidR="000E52E9" w:rsidRPr="00880E2C" w:rsidRDefault="000E52E9" w:rsidP="000E52E9">
            <w:pPr>
              <w:spacing w:line="216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(</w:t>
            </w:r>
            <w:proofErr w:type="gramStart"/>
            <w:r w:rsidRPr="000E52E9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3D6403">
              <w:rPr>
                <w:rFonts w:ascii="Angsana New" w:hAnsi="Angsana New" w:cs="Angsana New"/>
                <w:sz w:val="20"/>
                <w:szCs w:val="20"/>
              </w:rPr>
              <w:t>trans</w:t>
            </w:r>
            <w:proofErr w:type="gramEnd"/>
            <w:r w:rsidR="003D6403">
              <w:rPr>
                <w:rFonts w:ascii="Angsana New" w:hAnsi="Angsana New" w:cs="Angsana New"/>
                <w:sz w:val="20"/>
                <w:szCs w:val="20"/>
              </w:rPr>
              <w:t>_gross_premium_th</w:t>
            </w:r>
            <w:r w:rsidRPr="000E52E9">
              <w:rPr>
                <w:rFonts w:ascii="Angsana New" w:hAnsi="Angsana New" w:cs="Angsana New"/>
                <w:sz w:val="20"/>
                <w:szCs w:val="20"/>
              </w:rPr>
              <w:t>}</w:t>
            </w:r>
            <w:r>
              <w:rPr>
                <w:rFonts w:ascii="Angsana New" w:hAnsi="Angsana New" w:cs="Angsana New"/>
                <w:sz w:val="20"/>
                <w:szCs w:val="20"/>
              </w:rPr>
              <w:t>)</w:t>
            </w:r>
          </w:p>
        </w:tc>
      </w:tr>
      <w:tr w:rsidR="00EA0816" w:rsidRPr="006C36E4" w14:paraId="5E5C2495" w14:textId="77777777" w:rsidTr="00A9232E">
        <w:trPr>
          <w:trHeight w:val="20"/>
        </w:trPr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2A80637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2E66CF9F" w14:textId="1A75A3A1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3412" w:type="dxa"/>
            <w:gridSpan w:val="5"/>
            <w:tcBorders>
              <w:bottom w:val="single" w:sz="4" w:space="0" w:color="auto"/>
            </w:tcBorders>
            <w:vAlign w:val="center"/>
          </w:tcPr>
          <w:p w14:paraId="02FEF634" w14:textId="2D7223D8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รถยนต์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 xml:space="preserve"> / 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ุ่น</w:t>
            </w:r>
          </w:p>
          <w:p w14:paraId="3937C8A0" w14:textId="235771F7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Make / Model</w:t>
            </w:r>
          </w:p>
        </w:tc>
        <w:tc>
          <w:tcPr>
            <w:tcW w:w="2190" w:type="dxa"/>
            <w:gridSpan w:val="4"/>
            <w:tcBorders>
              <w:bottom w:val="single" w:sz="4" w:space="0" w:color="auto"/>
            </w:tcBorders>
            <w:vAlign w:val="center"/>
          </w:tcPr>
          <w:p w14:paraId="74F69221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ะเบียน</w:t>
            </w:r>
          </w:p>
          <w:p w14:paraId="40673AC7" w14:textId="325102A3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License No.</w:t>
            </w:r>
          </w:p>
        </w:tc>
        <w:tc>
          <w:tcPr>
            <w:tcW w:w="2050" w:type="dxa"/>
            <w:gridSpan w:val="4"/>
            <w:tcBorders>
              <w:bottom w:val="single" w:sz="4" w:space="0" w:color="auto"/>
            </w:tcBorders>
            <w:vAlign w:val="center"/>
          </w:tcPr>
          <w:p w14:paraId="38775E37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ตัวถัง</w:t>
            </w:r>
          </w:p>
          <w:p w14:paraId="59836C58" w14:textId="56662338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hassis No.</w:t>
            </w:r>
          </w:p>
        </w:tc>
        <w:tc>
          <w:tcPr>
            <w:tcW w:w="2434" w:type="dxa"/>
            <w:gridSpan w:val="3"/>
            <w:tcBorders>
              <w:bottom w:val="single" w:sz="4" w:space="0" w:color="auto"/>
            </w:tcBorders>
            <w:vAlign w:val="center"/>
          </w:tcPr>
          <w:p w14:paraId="7884795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จำนวนที่นั่ง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ขนาด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น้ำหนัก</w:t>
            </w:r>
          </w:p>
          <w:p w14:paraId="28DA6B89" w14:textId="7AB490D1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No. of Seats/CC/GVW</w:t>
            </w:r>
          </w:p>
        </w:tc>
      </w:tr>
      <w:tr w:rsidR="00EA0816" w:rsidRPr="006C36E4" w14:paraId="12DEE434" w14:textId="77777777" w:rsidTr="00454FFF">
        <w:trPr>
          <w:trHeight w:val="422"/>
        </w:trPr>
        <w:tc>
          <w:tcPr>
            <w:tcW w:w="624" w:type="dxa"/>
            <w:tcBorders>
              <w:bottom w:val="single" w:sz="4" w:space="0" w:color="auto"/>
            </w:tcBorders>
            <w:vAlign w:val="center"/>
          </w:tcPr>
          <w:p w14:paraId="736DA6B0" w14:textId="2BC1030F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</w:t>
            </w:r>
            <w:r w:rsidR="00400B6C"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compulsory</w:t>
            </w:r>
            <w:proofErr w:type="gramEnd"/>
            <w:r w:rsidR="00400B6C"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_type</w:t>
            </w:r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}</w:t>
            </w:r>
          </w:p>
        </w:tc>
        <w:tc>
          <w:tcPr>
            <w:tcW w:w="3412" w:type="dxa"/>
            <w:gridSpan w:val="5"/>
            <w:tcBorders>
              <w:bottom w:val="single" w:sz="4" w:space="0" w:color="auto"/>
            </w:tcBorders>
            <w:vAlign w:val="center"/>
          </w:tcPr>
          <w:p w14:paraId="50A09A82" w14:textId="0E7D34BB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make</w:t>
            </w:r>
            <w:proofErr w:type="gram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} / {!model_family} / {!model_description}</w:t>
            </w:r>
          </w:p>
        </w:tc>
        <w:tc>
          <w:tcPr>
            <w:tcW w:w="2190" w:type="dxa"/>
            <w:gridSpan w:val="4"/>
            <w:tcBorders>
              <w:bottom w:val="single" w:sz="4" w:space="0" w:color="auto"/>
            </w:tcBorders>
            <w:vAlign w:val="center"/>
          </w:tcPr>
          <w:p w14:paraId="1ED2BBB1" w14:textId="77777777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Pr="0000787A">
              <w:rPr>
                <w:rFonts w:ascii="Angsana New" w:hAnsi="Angsana New" w:cs="Angsana New"/>
                <w:sz w:val="20"/>
                <w:szCs w:val="20"/>
              </w:rPr>
              <w:t>car</w:t>
            </w:r>
            <w:proofErr w:type="gramEnd"/>
            <w:r w:rsidRPr="0000787A">
              <w:rPr>
                <w:rFonts w:ascii="Angsana New" w:hAnsi="Angsana New" w:cs="Angsana New"/>
                <w:sz w:val="20"/>
                <w:szCs w:val="20"/>
              </w:rPr>
              <w:t>_plate_number</w:t>
            </w:r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095C5BA9" w14:textId="15774939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Pr="0000787A">
              <w:rPr>
                <w:rFonts w:ascii="Angsana New" w:hAnsi="Angsana New" w:cs="Angsana New"/>
                <w:sz w:val="20"/>
                <w:szCs w:val="20"/>
              </w:rPr>
              <w:t>car</w:t>
            </w:r>
            <w:proofErr w:type="gramEnd"/>
            <w:r w:rsidRPr="0000787A">
              <w:rPr>
                <w:rFonts w:ascii="Angsana New" w:hAnsi="Angsana New" w:cs="Angsana New"/>
                <w:sz w:val="20"/>
                <w:szCs w:val="20"/>
              </w:rPr>
              <w:t>_plate_province</w:t>
            </w:r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2050" w:type="dxa"/>
            <w:gridSpan w:val="4"/>
            <w:tcBorders>
              <w:bottom w:val="single" w:sz="4" w:space="0" w:color="auto"/>
            </w:tcBorders>
            <w:vAlign w:val="center"/>
          </w:tcPr>
          <w:p w14:paraId="0AC2DB9E" w14:textId="5BD4A24E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Pr="0000787A">
              <w:rPr>
                <w:rFonts w:ascii="Angsana New" w:hAnsi="Angsana New" w:cs="Angsana New"/>
                <w:sz w:val="20"/>
                <w:szCs w:val="20"/>
              </w:rPr>
              <w:t>chassis</w:t>
            </w:r>
            <w:proofErr w:type="gramEnd"/>
            <w:r w:rsidRPr="0000787A">
              <w:rPr>
                <w:rFonts w:ascii="Angsana New" w:hAnsi="Angsana New" w:cs="Angsana New"/>
                <w:sz w:val="20"/>
                <w:szCs w:val="20"/>
              </w:rPr>
              <w:t>_number</w:t>
            </w:r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2434" w:type="dxa"/>
            <w:gridSpan w:val="3"/>
            <w:tcBorders>
              <w:bottom w:val="single" w:sz="4" w:space="0" w:color="auto"/>
            </w:tcBorders>
            <w:vAlign w:val="center"/>
          </w:tcPr>
          <w:p w14:paraId="706FFA36" w14:textId="7443A085" w:rsidR="00EA0816" w:rsidRPr="00402492" w:rsidRDefault="00EA0816" w:rsidP="00A26C0E">
            <w:pPr>
              <w:spacing w:line="216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="0069458D" w:rsidRPr="0069458D">
              <w:rPr>
                <w:rFonts w:ascii="Angsana New" w:hAnsi="Angsana New" w:cs="Angsana New"/>
                <w:sz w:val="20"/>
                <w:szCs w:val="20"/>
              </w:rPr>
              <w:t>compulsory</w:t>
            </w:r>
            <w:proofErr w:type="gramEnd"/>
            <w:r w:rsidR="0069458D" w:rsidRPr="0069458D">
              <w:rPr>
                <w:rFonts w:ascii="Angsana New" w:hAnsi="Angsana New" w:cs="Angsana New"/>
                <w:sz w:val="20"/>
                <w:szCs w:val="20"/>
              </w:rPr>
              <w:t>_seating_capacity_desc</w:t>
            </w:r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5115C9" w:rsidRPr="006C36E4" w14:paraId="0CC603D6" w14:textId="77777777" w:rsidTr="00454FFF">
        <w:trPr>
          <w:trHeight w:val="144"/>
        </w:trPr>
        <w:tc>
          <w:tcPr>
            <w:tcW w:w="16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F4D9A4" w14:textId="77777777" w:rsidR="005115C9" w:rsidRDefault="005115C9" w:rsidP="00454FFF">
            <w:pPr>
              <w:spacing w:before="20"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ระยะเวลาเอาประกันภัย</w:t>
            </w:r>
          </w:p>
          <w:p w14:paraId="7756EA0B" w14:textId="66A7277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Period Insured</w:t>
            </w:r>
          </w:p>
        </w:tc>
        <w:tc>
          <w:tcPr>
            <w:tcW w:w="11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E736A" w14:textId="77777777" w:rsidR="005115C9" w:rsidRDefault="005115C9" w:rsidP="00454FFF">
            <w:pPr>
              <w:spacing w:before="2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ริ่มต้นวันที่</w:t>
            </w:r>
          </w:p>
          <w:p w14:paraId="1FF7DBD8" w14:textId="23A86E69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From</w:t>
            </w:r>
          </w:p>
        </w:tc>
        <w:tc>
          <w:tcPr>
            <w:tcW w:w="20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B9B4BB" w14:textId="4618A74A" w:rsidR="005115C9" w:rsidRPr="00402492" w:rsidRDefault="005A5483" w:rsidP="00454FFF">
            <w:pPr>
              <w:spacing w:before="2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A543E6" w:rsidRPr="00A543E6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A543E6" w:rsidRPr="00A543E6">
              <w:rPr>
                <w:rFonts w:ascii="Angsana New" w:hAnsi="Angsana New" w:cs="Angsana New"/>
                <w:sz w:val="20"/>
                <w:szCs w:val="20"/>
              </w:rPr>
              <w:t>_compulsory_start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7B7588" w14:textId="77777777" w:rsidR="005115C9" w:rsidRDefault="005115C9" w:rsidP="00454FFF">
            <w:pPr>
              <w:spacing w:before="2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สิ้นสุดวันที่</w:t>
            </w:r>
          </w:p>
          <w:p w14:paraId="29571372" w14:textId="04F0222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To</w:t>
            </w:r>
          </w:p>
        </w:tc>
        <w:tc>
          <w:tcPr>
            <w:tcW w:w="202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7D7FA" w14:textId="6744D7EA" w:rsidR="005115C9" w:rsidRDefault="005A5483" w:rsidP="00454FFF">
            <w:pPr>
              <w:spacing w:before="2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A543E6" w:rsidRPr="00A543E6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A543E6" w:rsidRPr="00A543E6">
              <w:rPr>
                <w:rFonts w:ascii="Angsana New" w:hAnsi="Angsana New" w:cs="Angsana New"/>
                <w:sz w:val="20"/>
                <w:szCs w:val="20"/>
              </w:rPr>
              <w:t>_end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7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12E26C" w14:textId="77777777" w:rsidR="005115C9" w:rsidRDefault="005115C9" w:rsidP="00454FFF">
            <w:pPr>
              <w:spacing w:before="2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วลา</w:t>
            </w:r>
          </w:p>
          <w:p w14:paraId="4FB33CDC" w14:textId="6A72F71F" w:rsidR="005115C9" w:rsidRPr="00402492" w:rsidRDefault="00E12423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t</w:t>
            </w:r>
          </w:p>
        </w:tc>
        <w:tc>
          <w:tcPr>
            <w:tcW w:w="181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4359F" w14:textId="74ED5023" w:rsidR="005115C9" w:rsidRDefault="005115C9" w:rsidP="00454FFF">
            <w:pPr>
              <w:spacing w:before="2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 xml:space="preserve">16:30  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น</w:t>
            </w:r>
            <w:r>
              <w:rPr>
                <w:rFonts w:ascii="Angsana New" w:hAnsi="Angsana New" w:cs="Angsana New"/>
                <w:sz w:val="20"/>
                <w:szCs w:val="20"/>
              </w:rPr>
              <w:t>.</w:t>
            </w:r>
            <w:proofErr w:type="gramEnd"/>
          </w:p>
          <w:p w14:paraId="5C5D9265" w14:textId="6A41AF41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16:30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hrs.</w:t>
            </w:r>
            <w:proofErr w:type="gramEnd"/>
          </w:p>
        </w:tc>
      </w:tr>
    </w:tbl>
    <w:p w14:paraId="2A08CBE1" w14:textId="1074A3CC" w:rsidR="005C1DB5" w:rsidRPr="00E92D69" w:rsidRDefault="005C1DB5" w:rsidP="00E92D69">
      <w:pPr>
        <w:spacing w:after="0"/>
        <w:rPr>
          <w:rFonts w:ascii="Angsana New" w:hAnsi="Angsana New" w:cs="Angsana New"/>
          <w:sz w:val="2"/>
          <w:szCs w:val="2"/>
        </w:rPr>
      </w:pP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10710"/>
      </w:tblGrid>
      <w:tr w:rsidR="00E92D69" w14:paraId="3B32CA5D" w14:textId="77777777" w:rsidTr="00E92D69">
        <w:tc>
          <w:tcPr>
            <w:tcW w:w="10710" w:type="dxa"/>
          </w:tcPr>
          <w:tbl>
            <w:tblPr>
              <w:tblStyle w:val="TableGrid"/>
              <w:tblW w:w="10710" w:type="dxa"/>
              <w:tblLayout w:type="fixed"/>
              <w:tblLook w:val="04A0" w:firstRow="1" w:lastRow="0" w:firstColumn="1" w:lastColumn="0" w:noHBand="0" w:noVBand="1"/>
            </w:tblPr>
            <w:tblGrid>
              <w:gridCol w:w="1694"/>
              <w:gridCol w:w="1442"/>
              <w:gridCol w:w="1440"/>
              <w:gridCol w:w="1440"/>
              <w:gridCol w:w="1729"/>
              <w:gridCol w:w="1346"/>
              <w:gridCol w:w="1619"/>
            </w:tblGrid>
            <w:tr w:rsidR="00E92D69" w:rsidRPr="00E92D69" w14:paraId="24D5032C" w14:textId="77777777" w:rsidTr="00E92D69">
              <w:tc>
                <w:tcPr>
                  <w:tcW w:w="169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C4E68F1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771CBF3D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442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4E17143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59264" behindDoc="0" locked="0" layoutInCell="1" allowOverlap="1" wp14:anchorId="22F7C210" wp14:editId="15DCA32D">
                        <wp:simplePos x="0" y="0"/>
                        <wp:positionH relativeFrom="margin">
                          <wp:posOffset>-635</wp:posOffset>
                        </wp:positionH>
                        <wp:positionV relativeFrom="insideMargin">
                          <wp:posOffset>18022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 w:hint="cs"/>
                      <w:szCs w:val="22"/>
                      <w:cs/>
                    </w:rPr>
                    <w:t>พรบ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7C2D29B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0288" behindDoc="0" locked="0" layoutInCell="1" allowOverlap="1" wp14:anchorId="4C6CB423" wp14:editId="014784CD">
                        <wp:simplePos x="0" y="0"/>
                        <wp:positionH relativeFrom="column">
                          <wp:posOffset>-68580</wp:posOffset>
                        </wp:positionH>
                        <wp:positionV relativeFrom="insideMargin">
                          <wp:posOffset>23853</wp:posOffset>
                        </wp:positionV>
                        <wp:extent cx="210312" cy="201168"/>
                        <wp:effectExtent l="0" t="0" r="0" b="8890"/>
                        <wp:wrapSquare wrapText="bothSides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312" cy="201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>1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8167827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1312" behindDoc="0" locked="0" layoutInCell="1" allowOverlap="1" wp14:anchorId="2FBE5709" wp14:editId="341DAE57">
                        <wp:simplePos x="0" y="0"/>
                        <wp:positionH relativeFrom="column">
                          <wp:posOffset>-68580</wp:posOffset>
                        </wp:positionH>
                        <wp:positionV relativeFrom="insideMargin">
                          <wp:posOffset>23853</wp:posOffset>
                        </wp:positionV>
                        <wp:extent cx="210312" cy="201168"/>
                        <wp:effectExtent l="0" t="0" r="0" b="8890"/>
                        <wp:wrapSquare wrapText="bothSides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312" cy="201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E92D69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72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10C1CC0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2336" behindDoc="0" locked="0" layoutInCell="1" allowOverlap="1" wp14:anchorId="71B61C2D" wp14:editId="7263E75D">
                        <wp:simplePos x="0" y="0"/>
                        <wp:positionH relativeFrom="column">
                          <wp:posOffset>-68176</wp:posOffset>
                        </wp:positionH>
                        <wp:positionV relativeFrom="insideMargin">
                          <wp:posOffset>23853</wp:posOffset>
                        </wp:positionV>
                        <wp:extent cx="210312" cy="201168"/>
                        <wp:effectExtent l="0" t="0" r="0" b="8890"/>
                        <wp:wrapSquare wrapText="bothSides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312" cy="201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346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8B7CE83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63360" behindDoc="0" locked="0" layoutInCell="1" allowOverlap="1" wp14:anchorId="7DAFCA80" wp14:editId="5BF88A1B">
                        <wp:simplePos x="0" y="0"/>
                        <wp:positionH relativeFrom="column">
                          <wp:posOffset>-68176</wp:posOffset>
                        </wp:positionH>
                        <wp:positionV relativeFrom="insideMargin">
                          <wp:posOffset>23853</wp:posOffset>
                        </wp:positionV>
                        <wp:extent cx="210312" cy="201168"/>
                        <wp:effectExtent l="0" t="0" r="0" b="8890"/>
                        <wp:wrapSquare wrapText="bothSides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312" cy="201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1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E7A4C7C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4384" behindDoc="0" locked="0" layoutInCell="1" allowOverlap="1" wp14:anchorId="68D72684" wp14:editId="20ED87B2">
                        <wp:simplePos x="0" y="0"/>
                        <wp:positionH relativeFrom="column">
                          <wp:posOffset>-68580</wp:posOffset>
                        </wp:positionH>
                        <wp:positionV relativeFrom="insideMargin">
                          <wp:posOffset>23853</wp:posOffset>
                        </wp:positionV>
                        <wp:extent cx="210312" cy="201168"/>
                        <wp:effectExtent l="0" t="0" r="0" b="889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312" cy="201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  <w:tr w:rsidR="00E92D69" w:rsidRPr="00E92D69" w14:paraId="54CCE004" w14:textId="77777777" w:rsidTr="00E92D69">
              <w:tc>
                <w:tcPr>
                  <w:tcW w:w="169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AE76576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จำนวนเงินเอาประกันภัย</w:t>
                  </w:r>
                </w:p>
                <w:p w14:paraId="3A2C155E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Sum Insured</w:t>
                  </w:r>
                </w:p>
              </w:tc>
              <w:tc>
                <w:tcPr>
                  <w:tcW w:w="9016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3C8526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 xml:space="preserve">- </w:t>
                  </w: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บาท/</w:t>
                  </w:r>
                  <w:r w:rsidRPr="00E92D69">
                    <w:rPr>
                      <w:rFonts w:ascii="Angsana New" w:hAnsi="Angsana New" w:cs="Angsana New"/>
                      <w:szCs w:val="22"/>
                    </w:rPr>
                    <w:t>Baht (</w:t>
                  </w: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รถยนต์รวมอุปกรณ์ตกแต่งเพิ่มเติม)</w:t>
                  </w:r>
                </w:p>
              </w:tc>
            </w:tr>
            <w:tr w:rsidR="00E92D69" w:rsidRPr="00E92D69" w14:paraId="51C0B002" w14:textId="77777777" w:rsidTr="00E92D69">
              <w:tc>
                <w:tcPr>
                  <w:tcW w:w="169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2BAD1CB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อุปกรณ์ตกแต่งเพิ่มเติม</w:t>
                  </w:r>
                </w:p>
                <w:p w14:paraId="640F3881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Additional Equipment</w:t>
                  </w:r>
                </w:p>
              </w:tc>
              <w:tc>
                <w:tcPr>
                  <w:tcW w:w="9016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F78BF3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</w:tr>
            <w:tr w:rsidR="00E92D69" w:rsidRPr="00E92D69" w14:paraId="3AA1FAA3" w14:textId="77777777" w:rsidTr="00E92D69">
              <w:tc>
                <w:tcPr>
                  <w:tcW w:w="10710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82D288C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BEGIN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(is_named_driver=no)}</w:t>
                  </w:r>
                </w:p>
                <w:p w14:paraId="27796B50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0" distL="114300" distR="114300" simplePos="0" relativeHeight="251665408" behindDoc="0" locked="0" layoutInCell="1" allowOverlap="1" wp14:anchorId="537B872A" wp14:editId="44FD2562">
                        <wp:simplePos x="0" y="0"/>
                        <wp:positionH relativeFrom="column">
                          <wp:posOffset>46355</wp:posOffset>
                        </wp:positionH>
                        <wp:positionV relativeFrom="paragraph">
                          <wp:posOffset>45085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ไม่ระบุชื่อผู้ขับขี่</w:t>
                  </w:r>
                </w:p>
                <w:p w14:paraId="7816977A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 xml:space="preserve"> Unnamed Driver </w:t>
                  </w:r>
                </w:p>
                <w:p w14:paraId="15BE2519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EN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</w:tr>
          </w:tbl>
          <w:p w14:paraId="73190EC9" w14:textId="77777777" w:rsidR="00E92D69" w:rsidRPr="0072209C" w:rsidRDefault="00E92D69" w:rsidP="00E92D69">
            <w:pPr>
              <w:rPr>
                <w:rFonts w:ascii="Angsana New" w:hAnsi="Angsana New" w:cs="Angsana New"/>
                <w:sz w:val="4"/>
                <w:szCs w:val="4"/>
              </w:rPr>
            </w:pPr>
          </w:p>
          <w:p w14:paraId="2359317A" w14:textId="77777777" w:rsidR="00E92D69" w:rsidRPr="00E92D69" w:rsidRDefault="00E92D69" w:rsidP="00E92D69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E92D69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E92D69">
              <w:rPr>
                <w:rFonts w:ascii="Angsana New" w:hAnsi="Angsana New" w:cs="Angsana New"/>
                <w:szCs w:val="22"/>
              </w:rPr>
              <w:t xml:space="preserve">(is_named_driver=yes)}     </w:t>
            </w:r>
            <w:r w:rsidRPr="00E92D69">
              <w:rPr>
                <w:rFonts w:ascii="Angsana New" w:hAnsi="Angsana New" w:cs="Angsana New"/>
                <w:szCs w:val="22"/>
              </w:rPr>
              <w:tab/>
            </w:r>
            <w:r w:rsidRPr="00E92D69">
              <w:rPr>
                <w:rFonts w:ascii="Angsana New" w:hAnsi="Angsana New" w:cs="Angsana New"/>
                <w:szCs w:val="22"/>
              </w:rPr>
              <w:tab/>
              <w:t xml:space="preserve">                  </w:t>
            </w:r>
          </w:p>
          <w:tbl>
            <w:tblPr>
              <w:tblStyle w:val="TableGrid"/>
              <w:tblW w:w="106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10"/>
              <w:gridCol w:w="360"/>
              <w:gridCol w:w="1875"/>
              <w:gridCol w:w="1170"/>
              <w:gridCol w:w="1080"/>
              <w:gridCol w:w="973"/>
              <w:gridCol w:w="302"/>
              <w:gridCol w:w="1605"/>
              <w:gridCol w:w="1545"/>
            </w:tblGrid>
            <w:tr w:rsidR="00E92D69" w:rsidRPr="00E92D69" w14:paraId="6E22B01A" w14:textId="77777777" w:rsidTr="00E92D69">
              <w:tc>
                <w:tcPr>
                  <w:tcW w:w="1710" w:type="dxa"/>
                </w:tcPr>
                <w:p w14:paraId="2FCBE3EC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6432" behindDoc="0" locked="0" layoutInCell="1" allowOverlap="1" wp14:anchorId="3E8FF33F" wp14:editId="48369868">
                        <wp:simplePos x="0" y="0"/>
                        <wp:positionH relativeFrom="margin">
                          <wp:posOffset>43815</wp:posOffset>
                        </wp:positionH>
                        <wp:positionV relativeFrom="insideMargin">
                          <wp:posOffset>34290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ระบุชื่อผู้ขับขี่</w:t>
                  </w:r>
                </w:p>
                <w:p w14:paraId="3BF39CF7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 xml:space="preserve"> Named Driver </w:t>
                  </w:r>
                </w:p>
              </w:tc>
              <w:tc>
                <w:tcPr>
                  <w:tcW w:w="360" w:type="dxa"/>
                </w:tcPr>
                <w:p w14:paraId="0BD98D78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1)</w:t>
                  </w:r>
                </w:p>
              </w:tc>
              <w:tc>
                <w:tcPr>
                  <w:tcW w:w="1875" w:type="dxa"/>
                </w:tcPr>
                <w:p w14:paraId="3414F0FD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m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fullname}</w:t>
                  </w:r>
                </w:p>
              </w:tc>
              <w:tc>
                <w:tcPr>
                  <w:tcW w:w="1170" w:type="dxa"/>
                </w:tcPr>
                <w:p w14:paraId="226DDCD3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6BBD45FE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080" w:type="dxa"/>
                </w:tcPr>
                <w:p w14:paraId="57331C14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m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dob}</w:t>
                  </w:r>
                </w:p>
              </w:tc>
              <w:tc>
                <w:tcPr>
                  <w:tcW w:w="973" w:type="dxa"/>
                </w:tcPr>
                <w:p w14:paraId="5EC92061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64EBFF67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2" w:type="dxa"/>
                </w:tcPr>
                <w:p w14:paraId="4CB20E46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605" w:type="dxa"/>
                </w:tcPr>
                <w:p w14:paraId="65DA76EF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0911910F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545" w:type="dxa"/>
                </w:tcPr>
                <w:p w14:paraId="01F6A4F3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m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idcard}</w:t>
                  </w:r>
                </w:p>
              </w:tc>
            </w:tr>
            <w:tr w:rsidR="00E92D69" w:rsidRPr="00E92D69" w14:paraId="63C57D64" w14:textId="77777777" w:rsidTr="00E92D69">
              <w:tc>
                <w:tcPr>
                  <w:tcW w:w="1710" w:type="dxa"/>
                </w:tcPr>
                <w:p w14:paraId="43CACDA2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</w:p>
              </w:tc>
              <w:tc>
                <w:tcPr>
                  <w:tcW w:w="360" w:type="dxa"/>
                </w:tcPr>
                <w:p w14:paraId="563F97E4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2)</w:t>
                  </w:r>
                </w:p>
              </w:tc>
              <w:tc>
                <w:tcPr>
                  <w:tcW w:w="1875" w:type="dxa"/>
                </w:tcPr>
                <w:p w14:paraId="60B2F013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y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fullname}</w:t>
                  </w:r>
                </w:p>
              </w:tc>
              <w:tc>
                <w:tcPr>
                  <w:tcW w:w="1170" w:type="dxa"/>
                </w:tcPr>
                <w:p w14:paraId="4BB0F878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5F38FF30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080" w:type="dxa"/>
                </w:tcPr>
                <w:p w14:paraId="28A2CE59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y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dob}</w:t>
                  </w:r>
                </w:p>
              </w:tc>
              <w:tc>
                <w:tcPr>
                  <w:tcW w:w="973" w:type="dxa"/>
                </w:tcPr>
                <w:p w14:paraId="08D2F41E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1FEBD6D3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2" w:type="dxa"/>
                </w:tcPr>
                <w:p w14:paraId="359D31C6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605" w:type="dxa"/>
                </w:tcPr>
                <w:p w14:paraId="6A8B3997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7A2D4CB0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545" w:type="dxa"/>
                </w:tcPr>
                <w:p w14:paraId="36E3FF4A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yd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idcard}</w:t>
                  </w:r>
                </w:p>
              </w:tc>
            </w:tr>
          </w:tbl>
          <w:p w14:paraId="2A68586B" w14:textId="77777777" w:rsidR="00E92D69" w:rsidRPr="00E92D69" w:rsidRDefault="00E92D69" w:rsidP="00E92D69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E92D69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E92D69">
              <w:rPr>
                <w:rFonts w:ascii="Angsana New" w:hAnsi="Angsana New" w:cs="Angsana New"/>
                <w:szCs w:val="22"/>
              </w:rPr>
              <w:t>}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0"/>
              <w:gridCol w:w="8280"/>
            </w:tblGrid>
            <w:tr w:rsidR="00E92D69" w:rsidRPr="00E92D69" w14:paraId="6D75BECA" w14:textId="77777777" w:rsidTr="00E92D69">
              <w:tc>
                <w:tcPr>
                  <w:tcW w:w="2430" w:type="dxa"/>
                </w:tcPr>
                <w:p w14:paraId="0014DAB7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การใช้รถยนต์</w:t>
                  </w:r>
                </w:p>
                <w:p w14:paraId="3B1749CA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Use of Motor Vehicle</w:t>
                  </w:r>
                </w:p>
              </w:tc>
              <w:tc>
                <w:tcPr>
                  <w:tcW w:w="8280" w:type="dxa"/>
                </w:tcPr>
                <w:p w14:paraId="0776A3C7" w14:textId="543A204E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{!vehicle</w:t>
                  </w:r>
                  <w:proofErr w:type="gramEnd"/>
                  <w:r w:rsidRPr="00E92D69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_usage_print</w:t>
                  </w:r>
                  <w:r w:rsidR="0071607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_th</w:t>
                  </w:r>
                  <w:r w:rsidRPr="00E92D69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}</w:t>
                  </w:r>
                </w:p>
              </w:tc>
            </w:tr>
            <w:tr w:rsidR="00E92D69" w:rsidRPr="00E92D69" w14:paraId="70C3CF61" w14:textId="77777777" w:rsidTr="00E92D69">
              <w:tc>
                <w:tcPr>
                  <w:tcW w:w="2430" w:type="dxa"/>
                </w:tcPr>
                <w:p w14:paraId="59253FBF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  <w:cs/>
                    </w:rPr>
                    <w:t>วันทำสัญญาประกันภัย</w:t>
                  </w:r>
                </w:p>
                <w:p w14:paraId="050B5FAD" w14:textId="77777777" w:rsidR="00E92D69" w:rsidRPr="00E92D69" w:rsidRDefault="00E92D69" w:rsidP="00E92D69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E92D69">
                    <w:rPr>
                      <w:rFonts w:ascii="Angsana New" w:hAnsi="Angsana New" w:cs="Angsana New"/>
                      <w:szCs w:val="22"/>
                    </w:rPr>
                    <w:t>Agreement made on</w:t>
                  </w:r>
                </w:p>
              </w:tc>
              <w:tc>
                <w:tcPr>
                  <w:tcW w:w="8280" w:type="dxa"/>
                </w:tcPr>
                <w:p w14:paraId="206228CC" w14:textId="77777777" w:rsidR="00E92D69" w:rsidRPr="00E92D69" w:rsidRDefault="00E92D69" w:rsidP="00E92D69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E92D69">
                    <w:rPr>
                      <w:rFonts w:ascii="Angsana New" w:hAnsi="Angsana New" w:cs="Angsana New"/>
                      <w:szCs w:val="22"/>
                    </w:rPr>
                    <w:t>{!buddist</w:t>
                  </w:r>
                  <w:proofErr w:type="gramEnd"/>
                  <w:r w:rsidRPr="00E92D69">
                    <w:rPr>
                      <w:rFonts w:ascii="Angsana New" w:hAnsi="Angsana New" w:cs="Angsana New"/>
                      <w:szCs w:val="22"/>
                    </w:rPr>
                    <w:t>_agreement_date}</w:t>
                  </w:r>
                </w:p>
              </w:tc>
            </w:tr>
          </w:tbl>
          <w:p w14:paraId="3F29A1D9" w14:textId="77777777" w:rsidR="00E92D69" w:rsidRDefault="00E92D69" w:rsidP="005C1DB5">
            <w:pPr>
              <w:rPr>
                <w:rFonts w:ascii="Angsana New" w:hAnsi="Angsana New" w:cs="Angsana New"/>
                <w:szCs w:val="22"/>
              </w:rPr>
            </w:pPr>
          </w:p>
        </w:tc>
      </w:tr>
    </w:tbl>
    <w:p w14:paraId="7CB13619" w14:textId="77777777" w:rsidR="00A3260B" w:rsidRPr="00A3260B" w:rsidRDefault="00A3260B" w:rsidP="00A3260B">
      <w:pPr>
        <w:spacing w:after="0" w:line="216" w:lineRule="auto"/>
        <w:rPr>
          <w:rFonts w:ascii="Angsana New" w:hAnsi="Angsana New" w:cs="Angsana New"/>
          <w:sz w:val="18"/>
          <w:szCs w:val="18"/>
        </w:rPr>
      </w:pPr>
      <w:r w:rsidRPr="00A3260B">
        <w:rPr>
          <w:rFonts w:ascii="Angsana New" w:hAnsi="Angsana New" w:cs="Angsana New"/>
          <w:sz w:val="18"/>
          <w:szCs w:val="18"/>
          <w:cs/>
        </w:rPr>
        <w:t>เพื่อเป็นการตอบแทนเบี้ยประกันภัยที่ผู้เอาประกันภัยได้ชำระตามจำนวนข้างต้น บริษัทตกลงให้ความคุ้มครองผู้เอาประกันภัยโดยมีรายละเอียดความคุ้มครอง เงื่อนไข ข้อยกเว้น ตามกรมธรรม์ประกันภัย</w:t>
      </w:r>
    </w:p>
    <w:p w14:paraId="464F13D4" w14:textId="357562FB" w:rsidR="00A3260B" w:rsidRPr="00A3260B" w:rsidRDefault="00A3260B" w:rsidP="00A3260B">
      <w:pPr>
        <w:spacing w:after="0" w:line="216" w:lineRule="auto"/>
        <w:rPr>
          <w:rFonts w:ascii="Angsana New" w:hAnsi="Angsana New" w:cs="Angsana New"/>
          <w:sz w:val="18"/>
          <w:szCs w:val="18"/>
        </w:rPr>
      </w:pPr>
      <w:r w:rsidRPr="00A3260B">
        <w:rPr>
          <w:rFonts w:ascii="Angsana New" w:hAnsi="Angsana New" w:cs="Angsana New"/>
          <w:sz w:val="18"/>
          <w:szCs w:val="18"/>
          <w:cs/>
        </w:rPr>
        <w:t>ข้อความภาษาอังกฤษของแบบฟอร์มนี้ถือว่าเป็นคำแปลเท่านั้นให้ถือข้อความภาษาไทยเป็นข้อความที่มีผลบังคับ/</w:t>
      </w:r>
      <w:r w:rsidRPr="00A3260B">
        <w:rPr>
          <w:rFonts w:ascii="Angsana New" w:hAnsi="Angsana New" w:cs="Angsana New"/>
          <w:sz w:val="18"/>
          <w:szCs w:val="18"/>
        </w:rPr>
        <w:t>Please note that English translation of this form will serve as translation only</w:t>
      </w:r>
    </w:p>
    <w:p w14:paraId="4FA83E95" w14:textId="7E182F91" w:rsidR="005C1DB5" w:rsidRPr="005C1DB5" w:rsidRDefault="00A3260B" w:rsidP="005C1DB5">
      <w:pPr>
        <w:rPr>
          <w:rFonts w:ascii="Angsana New" w:hAnsi="Angsana New" w:cs="Angsana New"/>
          <w:szCs w:val="22"/>
        </w:rPr>
      </w:pPr>
      <w:r>
        <w:rPr>
          <w:rFonts w:ascii="Angsana New" w:hAnsi="Angsana New" w:cs="Angsana New"/>
          <w:szCs w:val="22"/>
        </w:rPr>
        <w:t xml:space="preserve">                                   </w:t>
      </w:r>
      <w:r w:rsidR="00E92D69" w:rsidRPr="000D518A">
        <w:rPr>
          <w:rFonts w:ascii="Angsana New" w:hAnsi="Angsana New" w:cs="Angsana New"/>
          <w:noProof/>
          <w:szCs w:val="22"/>
        </w:rPr>
        <w:drawing>
          <wp:inline distT="0" distB="0" distL="0" distR="0" wp14:anchorId="0E237437" wp14:editId="012E1A41">
            <wp:extent cx="1057523" cy="481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98178" cy="500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ngsana New" w:hAnsi="Angsana New" w:cs="Angsana New"/>
          <w:szCs w:val="22"/>
        </w:rPr>
        <w:t xml:space="preserve">                                                                                                                          </w:t>
      </w:r>
      <w:r>
        <w:rPr>
          <w:rFonts w:ascii="Angsana New" w:hAnsi="Angsana New" w:cs="Angsana New"/>
          <w:noProof/>
          <w:szCs w:val="22"/>
        </w:rPr>
        <w:drawing>
          <wp:inline distT="0" distB="0" distL="0" distR="0" wp14:anchorId="35DB0F6C" wp14:editId="7DEE8086">
            <wp:extent cx="1049215" cy="552218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3003" cy="5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39F46" w14:textId="7B921DA3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77777777" w:rsidR="005C1DB5" w:rsidRP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sectPr w:rsidR="005C1DB5" w:rsidRPr="005C1DB5" w:rsidSect="00FC51E3">
      <w:headerReference w:type="default" r:id="rId11"/>
      <w:footerReference w:type="default" r:id="rId12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541A9" w14:textId="77777777" w:rsidR="006975BB" w:rsidRDefault="006975BB" w:rsidP="0078509A">
      <w:pPr>
        <w:spacing w:after="0" w:line="240" w:lineRule="auto"/>
      </w:pPr>
      <w:r>
        <w:separator/>
      </w:r>
    </w:p>
  </w:endnote>
  <w:endnote w:type="continuationSeparator" w:id="0">
    <w:p w14:paraId="270FF8A4" w14:textId="77777777" w:rsidR="006975BB" w:rsidRDefault="006975BB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4C574" w14:textId="77777777" w:rsidR="006975BB" w:rsidRDefault="006975BB" w:rsidP="0078509A">
      <w:pPr>
        <w:spacing w:after="0" w:line="240" w:lineRule="auto"/>
      </w:pPr>
      <w:r>
        <w:separator/>
      </w:r>
    </w:p>
  </w:footnote>
  <w:footnote w:type="continuationSeparator" w:id="0">
    <w:p w14:paraId="0F136DE4" w14:textId="77777777" w:rsidR="006975BB" w:rsidRDefault="006975BB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1D88403" w:rsidR="0078509A" w:rsidRDefault="00D47C15" w:rsidP="0078509A">
    <w:pPr>
      <w:pStyle w:val="Header"/>
    </w:pPr>
    <w:r>
      <w:rPr>
        <w:noProof/>
      </w:rPr>
      <w:drawing>
        <wp:inline distT="0" distB="0" distL="0" distR="0" wp14:anchorId="7A4D5528" wp14:editId="3B1006FF">
          <wp:extent cx="6743700" cy="81978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819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310960">
    <w:abstractNumId w:val="0"/>
  </w:num>
  <w:num w:numId="2" w16cid:durableId="1639528333">
    <w:abstractNumId w:val="1"/>
  </w:num>
  <w:num w:numId="3" w16cid:durableId="1119689399">
    <w:abstractNumId w:val="2"/>
  </w:num>
  <w:num w:numId="4" w16cid:durableId="1714646702">
    <w:abstractNumId w:val="4"/>
  </w:num>
  <w:num w:numId="5" w16cid:durableId="11537167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0MLe0NDc2N7FU0lEKTi0uzszPAykwqgUAg9O/qiwAAAA="/>
  </w:docVars>
  <w:rsids>
    <w:rsidRoot w:val="005B2286"/>
    <w:rsid w:val="00006819"/>
    <w:rsid w:val="0000787A"/>
    <w:rsid w:val="00024DE1"/>
    <w:rsid w:val="000401C0"/>
    <w:rsid w:val="00047D36"/>
    <w:rsid w:val="00051BC6"/>
    <w:rsid w:val="000541CB"/>
    <w:rsid w:val="00060664"/>
    <w:rsid w:val="0006604F"/>
    <w:rsid w:val="00066244"/>
    <w:rsid w:val="000662F6"/>
    <w:rsid w:val="00083D2F"/>
    <w:rsid w:val="0008615E"/>
    <w:rsid w:val="00094A4C"/>
    <w:rsid w:val="000975DF"/>
    <w:rsid w:val="000B20A8"/>
    <w:rsid w:val="000D518A"/>
    <w:rsid w:val="000E52E9"/>
    <w:rsid w:val="001001A9"/>
    <w:rsid w:val="00102D36"/>
    <w:rsid w:val="001247BF"/>
    <w:rsid w:val="00132670"/>
    <w:rsid w:val="00142ACB"/>
    <w:rsid w:val="00173CD0"/>
    <w:rsid w:val="00197393"/>
    <w:rsid w:val="001A0076"/>
    <w:rsid w:val="001D7CA9"/>
    <w:rsid w:val="00231956"/>
    <w:rsid w:val="00245137"/>
    <w:rsid w:val="00255A8B"/>
    <w:rsid w:val="002705BF"/>
    <w:rsid w:val="00271012"/>
    <w:rsid w:val="00272471"/>
    <w:rsid w:val="00272553"/>
    <w:rsid w:val="00275D05"/>
    <w:rsid w:val="002760F4"/>
    <w:rsid w:val="0027759F"/>
    <w:rsid w:val="00281FA0"/>
    <w:rsid w:val="00282AA0"/>
    <w:rsid w:val="00283AAB"/>
    <w:rsid w:val="002C5750"/>
    <w:rsid w:val="002D76ED"/>
    <w:rsid w:val="003312DE"/>
    <w:rsid w:val="00340D71"/>
    <w:rsid w:val="00352371"/>
    <w:rsid w:val="00357002"/>
    <w:rsid w:val="003D0CA4"/>
    <w:rsid w:val="003D4C11"/>
    <w:rsid w:val="003D6403"/>
    <w:rsid w:val="003E4005"/>
    <w:rsid w:val="003E7563"/>
    <w:rsid w:val="00400B6C"/>
    <w:rsid w:val="00402492"/>
    <w:rsid w:val="00402B28"/>
    <w:rsid w:val="00430BD5"/>
    <w:rsid w:val="00454FFF"/>
    <w:rsid w:val="004817BD"/>
    <w:rsid w:val="00485677"/>
    <w:rsid w:val="004870D6"/>
    <w:rsid w:val="004B75DD"/>
    <w:rsid w:val="004C2431"/>
    <w:rsid w:val="004C690E"/>
    <w:rsid w:val="004E3B8D"/>
    <w:rsid w:val="004F7409"/>
    <w:rsid w:val="005115C9"/>
    <w:rsid w:val="0051296F"/>
    <w:rsid w:val="00516DF5"/>
    <w:rsid w:val="00523F8B"/>
    <w:rsid w:val="00530A43"/>
    <w:rsid w:val="00532C12"/>
    <w:rsid w:val="005331C4"/>
    <w:rsid w:val="00556ADE"/>
    <w:rsid w:val="005713CF"/>
    <w:rsid w:val="00573377"/>
    <w:rsid w:val="005810B2"/>
    <w:rsid w:val="0058141C"/>
    <w:rsid w:val="00593EE7"/>
    <w:rsid w:val="005A5483"/>
    <w:rsid w:val="005B2286"/>
    <w:rsid w:val="005B247D"/>
    <w:rsid w:val="005B70DA"/>
    <w:rsid w:val="005C1DB5"/>
    <w:rsid w:val="005E43D2"/>
    <w:rsid w:val="006002EB"/>
    <w:rsid w:val="006210D2"/>
    <w:rsid w:val="00647640"/>
    <w:rsid w:val="0069458D"/>
    <w:rsid w:val="006975BB"/>
    <w:rsid w:val="006A776E"/>
    <w:rsid w:val="006B04BC"/>
    <w:rsid w:val="006B71E2"/>
    <w:rsid w:val="006C36E4"/>
    <w:rsid w:val="006C4047"/>
    <w:rsid w:val="006D026B"/>
    <w:rsid w:val="006D2D46"/>
    <w:rsid w:val="006F70ED"/>
    <w:rsid w:val="00703785"/>
    <w:rsid w:val="00713C4E"/>
    <w:rsid w:val="00714AA0"/>
    <w:rsid w:val="00716076"/>
    <w:rsid w:val="0072209C"/>
    <w:rsid w:val="007220FC"/>
    <w:rsid w:val="00727B22"/>
    <w:rsid w:val="007313DD"/>
    <w:rsid w:val="00732898"/>
    <w:rsid w:val="00747E52"/>
    <w:rsid w:val="00765638"/>
    <w:rsid w:val="00774F8A"/>
    <w:rsid w:val="0078509A"/>
    <w:rsid w:val="007A7192"/>
    <w:rsid w:val="007B6B71"/>
    <w:rsid w:val="007C3693"/>
    <w:rsid w:val="007E4684"/>
    <w:rsid w:val="007E6108"/>
    <w:rsid w:val="00801D49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4A96"/>
    <w:rsid w:val="00880E2C"/>
    <w:rsid w:val="00884948"/>
    <w:rsid w:val="008A3351"/>
    <w:rsid w:val="008B6BE3"/>
    <w:rsid w:val="008E06A9"/>
    <w:rsid w:val="008E07E0"/>
    <w:rsid w:val="00901338"/>
    <w:rsid w:val="00926B5C"/>
    <w:rsid w:val="00927832"/>
    <w:rsid w:val="009322CB"/>
    <w:rsid w:val="00961F71"/>
    <w:rsid w:val="009B4B7E"/>
    <w:rsid w:val="009C72D7"/>
    <w:rsid w:val="009E31BA"/>
    <w:rsid w:val="009E4C9F"/>
    <w:rsid w:val="009F16C4"/>
    <w:rsid w:val="00A04EE8"/>
    <w:rsid w:val="00A21FE9"/>
    <w:rsid w:val="00A26C0E"/>
    <w:rsid w:val="00A3260B"/>
    <w:rsid w:val="00A37353"/>
    <w:rsid w:val="00A454B4"/>
    <w:rsid w:val="00A506A4"/>
    <w:rsid w:val="00A543E6"/>
    <w:rsid w:val="00A62F15"/>
    <w:rsid w:val="00A766E1"/>
    <w:rsid w:val="00A9232E"/>
    <w:rsid w:val="00AB5856"/>
    <w:rsid w:val="00AB6999"/>
    <w:rsid w:val="00AD7F11"/>
    <w:rsid w:val="00AE086F"/>
    <w:rsid w:val="00AE4449"/>
    <w:rsid w:val="00AE5D7F"/>
    <w:rsid w:val="00B1152C"/>
    <w:rsid w:val="00B23472"/>
    <w:rsid w:val="00B24AE5"/>
    <w:rsid w:val="00B3032E"/>
    <w:rsid w:val="00B40530"/>
    <w:rsid w:val="00B4620C"/>
    <w:rsid w:val="00B62D68"/>
    <w:rsid w:val="00B673AF"/>
    <w:rsid w:val="00B91B25"/>
    <w:rsid w:val="00B97840"/>
    <w:rsid w:val="00B97C5D"/>
    <w:rsid w:val="00BB1E09"/>
    <w:rsid w:val="00BB21AF"/>
    <w:rsid w:val="00BC1526"/>
    <w:rsid w:val="00BF315B"/>
    <w:rsid w:val="00BF7FFE"/>
    <w:rsid w:val="00C11612"/>
    <w:rsid w:val="00C11A49"/>
    <w:rsid w:val="00C27DAC"/>
    <w:rsid w:val="00C32447"/>
    <w:rsid w:val="00C3388E"/>
    <w:rsid w:val="00C33BE7"/>
    <w:rsid w:val="00C57E27"/>
    <w:rsid w:val="00C63E1E"/>
    <w:rsid w:val="00C67A2F"/>
    <w:rsid w:val="00C771E5"/>
    <w:rsid w:val="00CA2973"/>
    <w:rsid w:val="00CA5430"/>
    <w:rsid w:val="00CE0E5A"/>
    <w:rsid w:val="00CF32AA"/>
    <w:rsid w:val="00D03F55"/>
    <w:rsid w:val="00D1280A"/>
    <w:rsid w:val="00D24ECA"/>
    <w:rsid w:val="00D44E8A"/>
    <w:rsid w:val="00D47C15"/>
    <w:rsid w:val="00D54516"/>
    <w:rsid w:val="00D936FE"/>
    <w:rsid w:val="00D94959"/>
    <w:rsid w:val="00DB6550"/>
    <w:rsid w:val="00DC714A"/>
    <w:rsid w:val="00DD5672"/>
    <w:rsid w:val="00DD592F"/>
    <w:rsid w:val="00DE0465"/>
    <w:rsid w:val="00E12423"/>
    <w:rsid w:val="00E2721D"/>
    <w:rsid w:val="00E32484"/>
    <w:rsid w:val="00E6221D"/>
    <w:rsid w:val="00E92D69"/>
    <w:rsid w:val="00EA0816"/>
    <w:rsid w:val="00EC6D9B"/>
    <w:rsid w:val="00EC7D5B"/>
    <w:rsid w:val="00ED2B03"/>
    <w:rsid w:val="00F01453"/>
    <w:rsid w:val="00F061F9"/>
    <w:rsid w:val="00F112CB"/>
    <w:rsid w:val="00F17E0B"/>
    <w:rsid w:val="00F562B0"/>
    <w:rsid w:val="00F67CA7"/>
    <w:rsid w:val="00F85BAF"/>
    <w:rsid w:val="00FA5DF9"/>
    <w:rsid w:val="00FB132B"/>
    <w:rsid w:val="00FB2C13"/>
    <w:rsid w:val="00FC51E3"/>
    <w:rsid w:val="00FD2A28"/>
    <w:rsid w:val="00FD37F0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86</cp:revision>
  <cp:lastPrinted>2020-09-30T02:53:00Z</cp:lastPrinted>
  <dcterms:created xsi:type="dcterms:W3CDTF">2020-10-26T08:05:00Z</dcterms:created>
  <dcterms:modified xsi:type="dcterms:W3CDTF">2023-02-28T07:39:00Z</dcterms:modified>
</cp:coreProperties>
</file>